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314DA" w14:textId="77777777" w:rsidR="00FD2017" w:rsidRPr="00C5103D" w:rsidRDefault="00FD2017" w:rsidP="00C510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5071" w:type="pct"/>
        <w:tblInd w:w="-185" w:type="dxa"/>
        <w:tblLayout w:type="fixed"/>
        <w:tblLook w:val="04A0" w:firstRow="1" w:lastRow="0" w:firstColumn="1" w:lastColumn="0" w:noHBand="0" w:noVBand="1"/>
      </w:tblPr>
      <w:tblGrid>
        <w:gridCol w:w="628"/>
        <w:gridCol w:w="1169"/>
        <w:gridCol w:w="809"/>
        <w:gridCol w:w="722"/>
        <w:gridCol w:w="990"/>
        <w:gridCol w:w="898"/>
        <w:gridCol w:w="1082"/>
        <w:gridCol w:w="812"/>
        <w:gridCol w:w="809"/>
        <w:gridCol w:w="809"/>
        <w:gridCol w:w="812"/>
        <w:gridCol w:w="809"/>
        <w:gridCol w:w="812"/>
        <w:gridCol w:w="720"/>
        <w:gridCol w:w="1253"/>
      </w:tblGrid>
      <w:tr w:rsidR="00C5103D" w:rsidRPr="00C5103D" w14:paraId="6F030C3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D02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CR #</w:t>
            </w:r>
          </w:p>
        </w:tc>
        <w:tc>
          <w:tcPr>
            <w:tcW w:w="4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FBC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ample ID</w:t>
            </w:r>
          </w:p>
        </w:tc>
        <w:tc>
          <w:tcPr>
            <w:tcW w:w="171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DDDAC" w14:textId="77777777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action</w:t>
            </w:r>
          </w:p>
        </w:tc>
        <w:tc>
          <w:tcPr>
            <w:tcW w:w="185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DC3A3" w14:textId="77777777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tocol</w:t>
            </w:r>
          </w:p>
        </w:tc>
        <w:tc>
          <w:tcPr>
            <w:tcW w:w="2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07E0" w14:textId="5CB6DD23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</w:t>
            </w: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5F7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esult</w:t>
            </w:r>
          </w:p>
        </w:tc>
      </w:tr>
      <w:tr w:rsidR="00AA408D" w:rsidRPr="00C5103D" w14:paraId="70290AB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905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554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4FD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NA (µL)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E3FD" w14:textId="5357045B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2O</w:t>
            </w:r>
            <w:r w:rsidR="00BE79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µL)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92C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imer F (µL)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EC1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imer R (µL)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48A82" w14:textId="77777777" w:rsidR="00AA408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ster</w:t>
            </w:r>
          </w:p>
          <w:p w14:paraId="770751E3" w14:textId="1D3337E8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x</w:t>
            </w:r>
            <w:r w:rsidR="00BE79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µL)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7B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itial Denat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56D48" w14:textId="2E21042C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nat</w:t>
            </w:r>
            <w:r w:rsid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2C37" w14:textId="422640BD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nn</w:t>
            </w:r>
            <w:r w:rsid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F147" w14:textId="6E25EEF2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xten</w:t>
            </w:r>
            <w:r w:rsid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0C95" w14:textId="73CE2E28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Final </w:t>
            </w:r>
            <w:r w:rsid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</w:t>
            </w: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xt</w:t>
            </w:r>
            <w:r w:rsid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27729" w14:textId="6A1F7826" w:rsidR="00C5103D" w:rsidRPr="00C5103D" w:rsidRDefault="00C5103D" w:rsidP="00AA408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yc</w:t>
            </w:r>
            <w:r w:rsidR="00AA408D" w:rsidRPr="00AA40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es</w:t>
            </w:r>
          </w:p>
        </w:tc>
        <w:tc>
          <w:tcPr>
            <w:tcW w:w="2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241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D26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A408D" w:rsidRPr="00C5103D" w14:paraId="32A87A48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C50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0A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FA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DD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B0A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AB6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58F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B60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F64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2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B3C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5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48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22C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04D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6A1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ACD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3BE177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67F5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49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21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8A1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C0E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70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ABD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C1B2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8D6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6E41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C98B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F63B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5836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418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9DC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BE7EC2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970B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264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289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0E0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8C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28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26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4B03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DDDA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241E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A460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0F70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57A7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B978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277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9171D5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ADD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AD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 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E6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AF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113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2D8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02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AD05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A7C4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284B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F340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F268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A581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7037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FB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638B60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CC3D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F4E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 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0D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E4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58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DA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0D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533B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0F94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C8E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6239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4D70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D680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14AF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AB0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62B385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AD2E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BB2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A8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71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AC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CD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4F6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BD44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F9CB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F44D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548E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ECE9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C4A5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18F5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CBB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22B682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1C5B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019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6F6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475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E5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537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527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59D7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BFC8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78A3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36EE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5D38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5DB5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084A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1A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A9C02E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473B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7CA6" w14:textId="4A3821A0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9B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F3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90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4A0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151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336C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E6DA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688D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17F9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C230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D990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9AFE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E5C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60A871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770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1E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DE7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69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FE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DB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7F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103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E13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DE5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3BB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27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78D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76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860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C90233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CEE2D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19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82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93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942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EC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DC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0DA2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1E3B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2AF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A6B1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F876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DE5C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7C9D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A2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9C41FA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0A3AF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56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98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57F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F1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D5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99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3C8B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B66C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6257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C90A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9F7F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DEE9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9F22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D1A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7D0913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FE4E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73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88E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07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9F3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F7F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73D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5502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3DFE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610A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E6F7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A116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E15A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5E46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33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A83DB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75F16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F2B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 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86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8A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A9B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1E9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58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0351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67BC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AA51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15D3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649B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BEEE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D073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73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41FEED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5542E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8FE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 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1B2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78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78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29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141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4052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AF7F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C978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200B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58DC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1A1F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4591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F37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F0B603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819ED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4B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 - 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CB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A00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68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BD6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EF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9F24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36CF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B404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0ECD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EB1F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178F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E395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A5C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EDE5C2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2777F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7A7E" w14:textId="57E86E20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D16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02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A8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440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33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EE75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2AC0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26AA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75B0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EE20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6B78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0492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90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41F11681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14A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071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37B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AA5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9D2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25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E2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72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C12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877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40F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5D5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B79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CBC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1C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15AC2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8F922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38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5A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B0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04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24A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51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29C7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C894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E876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0C9C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CFAB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0DE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85A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7F8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E9090E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E7927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719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6D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2B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2C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48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09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D862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4F9F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E6B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972E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D2BD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133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BFE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10A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85B9F30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12DF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40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A59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A7D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76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29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4B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6830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733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309D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053F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52CA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5F6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DD0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B4C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6CCB41B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F6AD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DC4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19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41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D6E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8C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18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4672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98A4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E92B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2B9E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6292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675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B1B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1D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3BC70B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62650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6B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80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4D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092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85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DA6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1289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2E58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038B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0FF8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BB3B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B5F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A5D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125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6AEFC9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3C1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39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1FD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A0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1C7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DBE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1F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F96C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CB43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E0BC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A106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8D21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E3A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922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B6A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18D1ED8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1E27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3924" w14:textId="4257B7C5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DA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BB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C0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AB2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4A3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BE03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8D15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9164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D00B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57FD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DE3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FF8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CF7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014718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504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03B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B9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84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11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A14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8F8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6F9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41A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813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CB8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F97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E7D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0A4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668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868A0E5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532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B5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0D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127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04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E1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CE9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E1F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D30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8B7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C9A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F19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5D1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5C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CA5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5D41DA4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13D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9A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BD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2E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FE8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430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650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D1B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F39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34A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CD0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962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61A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FE9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FF7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2C5C09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206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89D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0B6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E0E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E3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12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29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FA8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A1F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6CC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292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CA0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273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508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88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E05854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992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D3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88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1AC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62B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BD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66E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8F2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EEE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B80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0C1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A50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F78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F4A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34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973DA07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792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1B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C1D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A8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259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F7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6A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0E1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01E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E81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10D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2A9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8B4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112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70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891B05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015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BD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F27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FE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95B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17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41B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972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5DF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229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CEA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B8F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46B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E51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55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5258C7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E4B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F18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80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E8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7E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65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0E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93A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849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B48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35A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D3F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B1E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B27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1E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D1B9415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A14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50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2D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40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8F4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85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CF6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7FF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D74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1A3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AEC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2B0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F86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139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4D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D158917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CA2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FD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34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783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893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C19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72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39E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3D6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D75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2F1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FB3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2B7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6F0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0F8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E57C5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907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B4D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D8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028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C76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69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E96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E88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B59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54C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180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979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B0E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41C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16E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7C8809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F4F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00E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C5D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27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FD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93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20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F3C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FAF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F16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6A2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FE4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412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82E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05D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9BC9885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ACA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789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0A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A8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7E6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73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A0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54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8E5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BA9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4FA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8CC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25B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EDE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744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BB4D694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428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289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F38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01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7A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92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7F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638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F76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8E4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6B7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29F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930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330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7B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0122C85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8BB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4E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1F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84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1B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F6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6F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E61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96F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2B5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B56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1E3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B95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C75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B4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AE1DC60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294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6973C" w14:textId="2F5F3CED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98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56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5B8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629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CA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CEE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683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9BA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A8D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BA6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8B8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6C4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595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070B2E0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012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6B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BD7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84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465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C23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D5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397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AD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37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87A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AE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2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3A9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0B3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7D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53D246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2F0E5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509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59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DD9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77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0B1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B4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DB2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40E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7FA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461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ABA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B2D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0C4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040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5C9B75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A943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C4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C4C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634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F9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61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4E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E8A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844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B47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3E4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26C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4B0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695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13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89F746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68AB5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B1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B0D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119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F10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EC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680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892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F5B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A8C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8C2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A91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D5B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79A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477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519A6F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84200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51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5C9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FB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A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6D3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862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FDC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DDE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C39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677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0B9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835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B19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A8F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523A9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2637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D7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DB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EDF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81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B7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9B1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BB6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D54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007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444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E7B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475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7A5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F0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F93B5D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27F7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73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9C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0CD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BB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23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B3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30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DE9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5CD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289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CDF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8D6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B62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B5F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23EFBC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0B3C2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99C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CC5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0EC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9A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29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5F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50D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10F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9E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023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470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028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803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BB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1BF10D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4EE8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D27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323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C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26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9F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E39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3AC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435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0C1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9B3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626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2DC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1FE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E50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444995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9F589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B2A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719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5F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34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207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6A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659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54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4C9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372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F05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513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B98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731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3876DB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6BBED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F4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09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43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F5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76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7DD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00A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96B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EA4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65F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F80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AE8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833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4B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3523C5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D898D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891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5D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C4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E48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B1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4EE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AA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0AB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934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604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A4F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029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0F4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8B2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FC5CDB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E0A2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50A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9A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21D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4D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F3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FF7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382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2D8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C85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729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F8E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B78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066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BA4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173049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7264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E1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8F5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687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9AF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E51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48B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D39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06B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EBE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BD1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02A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BB7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463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3E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2468E5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83FC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5C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24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CDB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F5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CA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F4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17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124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492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EC7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7E1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0A9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5AC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95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17DA59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7D028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22E7F" w14:textId="69CBC599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AA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C43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33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95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2EC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A8A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DA5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8F6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21A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F76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975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C73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922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739D74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69E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A5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C09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40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BB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079B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FD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F45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F34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3E0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B4E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122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2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6B1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DD4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3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C0B01B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105E1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D8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81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161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B4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89D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B6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8C0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9B5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6AC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D60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304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D9A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782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B5F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75306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CE8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15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3B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41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6C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FD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F8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697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B9C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A9A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FCD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8B5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80B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DF1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86A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DD55DC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CF99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E7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DB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73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E9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CA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1D1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3B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FFE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5E0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05F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763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422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C34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05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2053418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7A81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9AE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5F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A73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A5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A46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63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357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940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9D3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662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B24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CE4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7FF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AE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403C42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AC29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66B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ED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092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E84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2B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D5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FFA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718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1EE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85D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E5D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53B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F2B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A2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05FB6F8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F891F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F28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B4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15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20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12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7C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335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069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37A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878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44E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36B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6A6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E1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B21A52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FB1A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3CD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F36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B7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D6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72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B8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4CA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982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1F0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850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6C1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4D8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FD3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17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4027F3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CAEA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00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2F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C0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84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203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96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006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051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846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36A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33F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359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83C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61F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E0BF284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D63C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92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60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602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8B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2A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3B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0B1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507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659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E7C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CAB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EE3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2B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E2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36FBD3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B63B4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136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97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85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909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E6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B5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752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CFD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80C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703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469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B21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FCA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268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546A8C0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0B9AE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123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9E7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B09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CC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A7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2C7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5E3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5A0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968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DE6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B5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4A3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43D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36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12782A0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C4B5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A6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167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061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19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556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61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53F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371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2D9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BF1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ECB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12C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313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2B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42C9A1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CB04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9E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EC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1F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3A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273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4B0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9B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C8E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4EB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2C4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AAD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AC3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F37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E4F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9924A7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E1F83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37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C2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B9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F3E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DD6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F2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F6C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EE1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207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86F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BCE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E9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879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2A9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A7A3618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C3FAC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A13B" w14:textId="44BE65C4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33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F5C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1A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D70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4C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33C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F37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A2E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99E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B4D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1BF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37F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80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1D5032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37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B0C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63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8F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925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3AE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A6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790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7D1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210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9EB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2EF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5A0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63C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91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0429D9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3E67F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81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8E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22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40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76C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9A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9CA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6AC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254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538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124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509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799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DA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834CA9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6A3D2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D46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2F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97F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02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3CD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318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686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828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DF1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46D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9D3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5C0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3BB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C44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0598094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C4CDF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24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B7D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2D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BF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ACF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CFF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054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720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39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F2C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DFF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C2A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CA6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DA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774DE0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A67C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49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57A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68C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E64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6E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76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34C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CC7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CFE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D2D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311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28B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064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7AC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D17BDBA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7727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52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DE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72C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C2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52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9C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E20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A7C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1A5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181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E2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DA2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333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5C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3BA04E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D648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55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4BC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BE8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C3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2D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BE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6E2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C47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492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BD0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EE1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6ED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57E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A7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D4464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25B13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B3F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74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631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5A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9E8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E33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ABA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AA1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FD5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D2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8DA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B24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7C1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CBC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A1F6927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991E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7E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380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900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B23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18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5D4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434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C88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9CB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E5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A9A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705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E0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1E0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504CC6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211AA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06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50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105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11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56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EFA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E5E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12D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ACF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9F4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934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FDE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F6E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10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1C3E207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42225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14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A30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879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E4F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6E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D8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688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165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6C9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E9E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7A2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F10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F90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FA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0F41E8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2C2FC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3F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4BF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2F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A4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DB3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E25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115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37E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BF3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041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3AE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D81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200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73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302F0E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043CE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9D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EE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3C3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1F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2C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E4D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00D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BA5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DE0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C58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FE9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F59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D2E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6D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DF0ABA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2DFEB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614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9D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74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954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B0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405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32A5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C25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5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AC7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4DA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53B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56D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97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FD7CA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F56A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6B0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350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9D7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C8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EF7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C9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0DD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952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F08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CA5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50B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5ED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80D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3CA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6BD757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A506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62E3" w14:textId="236DB3B9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9AA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DC4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1F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F5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1D5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BFE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DD1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462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2F4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DA4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255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264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4D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449F995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147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32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33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8BF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AD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360E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B1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674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478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0A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1CC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E25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44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3FC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2EB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50CD40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B45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3C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E2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002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A26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12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53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D14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4F3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0C0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197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B9F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33B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916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41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4F10060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E05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EE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45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44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F6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7A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73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D0D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68B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9D6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949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CB1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91E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602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9C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BA6F8F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848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96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030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C6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87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39F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ED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D25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1AF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27E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403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383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43A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C95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903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CD7EB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93A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7F6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8B7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1D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AF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B2E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22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920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FB1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EEA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079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3B5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1A1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CA6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AD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398DCBA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33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55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21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6A0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41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22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76B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7A9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B66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F2F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3D8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9A2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539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014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24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97D56D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98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74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4DD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2C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419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8D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25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A37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BC4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0C7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7E5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A44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EF0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0B7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E87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B482FB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917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49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84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1D2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5DE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E33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227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DD2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393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93E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7868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0ED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A0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70F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97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E0E026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C28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CB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AE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D5A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BD9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B9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8B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7C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46E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3BA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20E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088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157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F5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7C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C7C1C6E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E66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09A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FD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454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A9A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02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0B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A79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929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176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9C1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F7D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945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4F4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0E6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74C54C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B8A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CD8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CB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A44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38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866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A7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B48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FC1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AD5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D20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6BB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70E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EA0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2BA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9AC965A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D1A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40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8D5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BA0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F1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A5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DAE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F06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4D1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C31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416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24A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3A1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3D0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52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A5B2787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0CF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766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C9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69B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532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922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BD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BC6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DE5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84B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C25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64A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779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690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FFB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650A3E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52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1B1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9F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C9E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13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73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98C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1BB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FA2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56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827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E84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B0D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195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01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5AA1339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DE7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CFE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54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43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11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40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EC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9B6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870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574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BA7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311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94D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D98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F3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61C919D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05D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CC5D" w14:textId="546BCF24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E9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96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0F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C92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57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DF8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C4E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141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AD0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0E0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F73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172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BF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0E654EA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B05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9AA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C25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AB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4E6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413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52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37D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28C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6D7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E0F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426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454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33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05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63DEF4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6FF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C9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38A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87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4A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593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69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DBA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EF8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B4D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9CE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676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BC7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955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8AF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615BB5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1C0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26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16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AE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48F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14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EF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7A7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1D7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363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DF6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5B6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539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ED98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BE6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0CBDD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1F0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62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D46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1F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C37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87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90D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F95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094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4BE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5DA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C5F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14C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9FD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3AC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F7B699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C45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F7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E0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7CA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0A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C0B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B5C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629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372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DAC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1A7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9DC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48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1F6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3F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C3D989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F51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66E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E8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2DB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1AB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2C4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C56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88A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7A8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9E9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2FA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F21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945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E35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C5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B1F9B4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3B0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2C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08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C2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E4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6BE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16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D26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C7C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920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7BB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E6A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09F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067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D37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C692B2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4DA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D5B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69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51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465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07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41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D4C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CB3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E32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50E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827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C5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D36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69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1BD484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6C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E1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54F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6C1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B7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F3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F3A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BED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30E3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A94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15F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0DD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0D5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A11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42F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9F789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A32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A6F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F18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C0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05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9C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28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E3E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387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7EF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E01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D56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32E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5FA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D6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274C83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10E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49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D8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7A8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EE1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985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42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F15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CCD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078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40F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B8A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15E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D1B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4F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919B4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2C7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A5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05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74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268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EFE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BD7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863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2CA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356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756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D5B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41C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5DF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30F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CE03A8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F36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7D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67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D3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21F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49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D8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8A8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BE1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285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84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015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9CD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698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A5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EB155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347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AC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92F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CA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67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B59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E06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CAF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728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539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C4A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5D3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174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ADF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A5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B0D17B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E3B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DB9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C1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2B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0AF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6D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C0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ED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B74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FBA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272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294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D1D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48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49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62BB9F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3B4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7E348" w14:textId="79D8BAE2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12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748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682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84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67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A37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11E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C27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4AB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635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05A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825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57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08336B1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A2F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8B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619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B5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E6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9AE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93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CB9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577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C81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18B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90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D9A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61B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29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197B3B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FEE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D6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D1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740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44B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89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63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D10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869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0ED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1EF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A44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27C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395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D95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35F881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6EE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67D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E98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E43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3C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3C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262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B93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C39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FAE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5B3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88E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B4B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F17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4B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52CB8C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55F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4C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DC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BF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B59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7E7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21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9D6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4B6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075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0E5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372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F36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3E0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DB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D7B71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8BC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16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E2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14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84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7E44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B4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EB3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B1E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4E3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A4D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4FE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A51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74F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8B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DD7E10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81B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AC9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9F6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B3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06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3A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B4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BFD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C01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11B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5A7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0F9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CA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890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0A8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2AA97E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020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DA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F9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FFA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3D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DC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0F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F6E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6EA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DB5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747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77A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8B0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277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B2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D6D41C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388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16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34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770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D8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0B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3C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B52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AC3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8AD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8C7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71C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BD0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D88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53E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97A6AD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144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F7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EF2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6EB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7C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DB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A2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C06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622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C11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905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A34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691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3F1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75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A02331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249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C2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8E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45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B69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70C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DD4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9CF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229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859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A10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2FE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972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5EC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36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374836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E9D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773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5D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0B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002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9DA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1A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E30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C2A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6F5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E52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977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17D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BED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A4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A26BA8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278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32E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72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078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399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D9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7C8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5AB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3FD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2A0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19F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065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609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B7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B9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A1E042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D97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F51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12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F0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07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52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C5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A5E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0EC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A98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7A9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6B7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AA3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03B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28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79AF2F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28E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18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10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F4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CD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D81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96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58A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34D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F36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F73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DDE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1CC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593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11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97C3DE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877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D4E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B1F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A37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A1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C4E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3C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0B2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0A8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A0B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8A2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93C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C37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689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B2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FFC23A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EFB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40CB" w14:textId="5F47D7D8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95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61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8EF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903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52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7BB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E3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6E3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F71C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DA4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FF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0E1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A5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E285379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FAF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F7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A59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3AE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BB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1B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16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87C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01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96A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980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738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A22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7E8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7C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EA3C2C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729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452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B1F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CC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459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C4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7C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574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576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921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8D8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5E6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082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CCD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E09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BC47F2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3BF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408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8FA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E5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C3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D7B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CE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6C4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025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5DE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F9F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2E6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5D3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9C6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6E1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4CBEF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E01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6C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D1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378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96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9B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C1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680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985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416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D47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306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DAF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445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4EA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A8ECC8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62E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E2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05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92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ED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761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6B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C3C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8C4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734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4D4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6B9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D7C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B3C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F44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4181A0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90C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5EC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87C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88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51D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B36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151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41C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26D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526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3F1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18D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379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776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07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A6F90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B73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CA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DC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8F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91F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7E1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82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E8B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8C8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F69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21F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65E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761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26E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A36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8F583E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D08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46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14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B7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81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F2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7B8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AE6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E01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B37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733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9A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730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7D9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AF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9B9B98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327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D5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D7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AC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1DD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51E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DB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99B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932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530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BF7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D4D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0DF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4E3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5C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4BC40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F50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E9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A3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C6F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545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4D8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6D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0C6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C95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8C4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A23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465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8F0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45B8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812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96D401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B18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B1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46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A7E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AD6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0B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6A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646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4A2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24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08C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034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5C0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A5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AE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FBD602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F7E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D3D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9F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8E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892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12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BAC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006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8AB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9DA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239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1DB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0FE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C4E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18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1E97A5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EE8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1F2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B3D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20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5AE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FB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35D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94D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2DB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5F1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657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497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856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DD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36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0C85EF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6AF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2F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07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9B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362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98C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CB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86E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0B6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3AB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D8E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C99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0F1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B3B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8A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D7BB10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F02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45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95F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2C5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15B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60A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6F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3A0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344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F1C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DCC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107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EE6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FAF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B5A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159778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23F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2CD8" w14:textId="760F4BCE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1A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2B8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A7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933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65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A7E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D2A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C47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790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5C6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D79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DB6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DF4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9058AE8" w14:textId="77777777" w:rsidTr="00AA408D">
        <w:trPr>
          <w:trHeight w:val="30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C90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1A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96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ED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5AD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F4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A0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010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D17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82E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°C x 30s</w:t>
            </w:r>
          </w:p>
        </w:tc>
        <w:tc>
          <w:tcPr>
            <w:tcW w:w="3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81D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35E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0D3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C25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A4E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E7E6E2C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EC4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3EF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545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5F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6C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7BE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B84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9CAE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DED0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E5DF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B7BA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788D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D237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A69E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3FA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486B19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56E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50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97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6B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A1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FB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A8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A64C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C132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C670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E75C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E439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8386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DCA0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546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A8CCA7A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18A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EB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34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5E8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39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5B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8D3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A7CC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0A1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3128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FC54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383B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4F25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5963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4F6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3428331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060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68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236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BD6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A13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1BB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F30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F2FE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0F9D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1D44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E941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8ABD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8B54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2871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295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94EF55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FDB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8CCA" w14:textId="6B4BBBE7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FFC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AE9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442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CBE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47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A4CA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FBA2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A228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E886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8239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EBF5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310E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958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6F5EDAB" w14:textId="77777777" w:rsidTr="00AA408D">
        <w:trPr>
          <w:trHeight w:val="30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E58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27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17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9E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B5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9C7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08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976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31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A4F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BB3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8EA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EF6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44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992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3B31928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BA2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C1E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EF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933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3E2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FB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61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DAF1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7EDF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6017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7D00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9BBF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1355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C53E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0D3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1D097B8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8CD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FDD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55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81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E09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9C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90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006A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FB8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665A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A7EA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EA87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4C5C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39C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16B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76CA214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953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62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25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DE9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A3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458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90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5FC2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C2A4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2019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7399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DDA3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E2D0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612D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1F2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1C0FD65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299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B0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0F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FD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983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679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F81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DCDC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1117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B972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3D2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6B76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9D31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7E3F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B53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284AE05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5CE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0BE9" w14:textId="35D2F890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C6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478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4D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8D4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C2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24ED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AE65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6E25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A771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C2C2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A462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741A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5C8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0EE7018" w14:textId="77777777" w:rsidTr="00AA408D">
        <w:trPr>
          <w:trHeight w:val="30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4B0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647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F7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85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14C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891D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4F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0BB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696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B0B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371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285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22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2C4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CF9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12478C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09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24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58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ED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97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975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25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38E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9209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7D9B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B089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1EB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F91B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AE84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FBA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92ED8C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F7C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BE4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D07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B2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CF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C9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97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DE0D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C36C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2B0E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C86B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D619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9EAE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93B0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B77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00998694" w14:textId="77777777" w:rsidTr="00AA408D">
        <w:trPr>
          <w:trHeight w:val="30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FE2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70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B3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F09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08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F86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D7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1944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678A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AAA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D1E4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31B2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AAE9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DCCD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07E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9B7719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C7E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66C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5A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E6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DE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6BE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75D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57C8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A2E8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B1E2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489F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116B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4D82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98E2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798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251370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A5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308D" w14:textId="1E7FF986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42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1C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3B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05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E2C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982B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CD89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0F13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5EE4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63D1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7009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3404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AD6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10C0A0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874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4DA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05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85B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AB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6E4F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A8A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015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1F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049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74B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AFB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15D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9C0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C35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372DB1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969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D1E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38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FA2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4D6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8D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BA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3302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FFFC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883A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3B668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D916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307F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A70F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7E7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D12E4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C87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CB5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B46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E5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F7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2AB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972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647D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40CE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45EF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06FC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1E4F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D106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F37E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1C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90F671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8EB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3C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E1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39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6F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479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B5D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AADD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F51B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21C2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2057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C323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2F4A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4403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0CD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4C1F99B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1EE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045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58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BEF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80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196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2E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37AB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C192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2FF1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4C2C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5E58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69DC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2A50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4CB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25B1E4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9CE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CA70E" w14:textId="0A341F9A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1B5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75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0E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919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1F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E251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6695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7D7C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15D2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34FF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4BDA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19B0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BD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2E068C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5AE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2D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D58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571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07F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2E5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2D4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DED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226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6B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0E8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F74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92D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4ED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76F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EA8DDD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005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14C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4E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A4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30F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2AE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1B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0F2F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A5A7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0FA3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096C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2A8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8453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93E4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6F2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3F4AF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351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4D8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AC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F8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1C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1D4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C6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A1B2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4883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E5F0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3A7A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700B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7697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AD4C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872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0100B3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B24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AA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5C3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CF1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31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96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66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2C0A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8E74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164A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3117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5017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9FF9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245D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DDF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14FE722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B41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FD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C2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32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02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4D7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1B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EF58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18AA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4812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783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794C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7C9A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4578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32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FAB4B5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DF4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EE0A" w14:textId="78CFA6AC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9AF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389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F38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28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B7A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E4BE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F8F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AF41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5EE5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9E6E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089F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1D0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614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1896AE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8A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A0D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7E2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D1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1FF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52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7BB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629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2DD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051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679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0A8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25B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66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658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18BA45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664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01A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BD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38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1B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8D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B58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B53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935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FFE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CFF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695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FF7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568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586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5D53D3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B5D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C9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1BF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EC5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069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E16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104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947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3B6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697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5D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D1B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17F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0FA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6F7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926336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932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25C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16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F3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30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9D9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57E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7AF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382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831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94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C2F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852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C33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1B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32EE7E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FB4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77B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61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67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CE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5A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55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D8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F41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F16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49C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1A4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267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4D1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E41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5F6999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25A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EC5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AA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AE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F4C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D8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43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B38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73D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830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1FF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239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916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1A3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057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000BDF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ED0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7E1A" w14:textId="3966F612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6B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E1F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D37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E68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0AE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224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D87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FA1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3D0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24A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359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0E9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C64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327DF7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54F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725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B6F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9BD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F72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403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AB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E49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091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CB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B4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E90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D1D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929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32A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B8EB8F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3FA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6A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512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D5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76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3C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91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0C3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D608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D15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09B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8E4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396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006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440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A4C2FD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AF3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509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9C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68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1D1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77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25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279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F92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732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49F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F17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AB1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AC9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3BF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82CEAA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463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5D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9B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9D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4F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FB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6E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B3A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971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2AC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488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880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801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817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84F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423FF6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22C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81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8D2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99B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5E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C5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20F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7D3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885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4AF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55C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58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841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7D9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481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D3F099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A60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6A8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BD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A3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6B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DC4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A8A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7AF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F80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C5A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9B4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87B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A58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1B3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7BD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73D59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FB8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5EDC1" w14:textId="5DB68024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C4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6F6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A9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0D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51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1FC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C56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9F0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D80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DF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CB4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551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25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C267C0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CD8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ABD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B52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D5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56A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0D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924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7E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FB8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3AC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805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E2D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E4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C36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C96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8496EE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FDB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62D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397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0E3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26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058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4C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AC5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969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7AE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B79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5AA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7F1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469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A2E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EE4B0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FBF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EA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2E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2F7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C6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B15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878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C2D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9F6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210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75D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B59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81B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B05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991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3E3082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1A1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9D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AC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17B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ED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65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EB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313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B37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694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AEE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9D8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7D3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7A5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6F1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5FF454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CDE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E5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276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0B1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14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A4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BC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C5C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9B3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14B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27B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33A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C71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DB0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69B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EA690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2DE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CB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FC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030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35D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0D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09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7FF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EED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E16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621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D90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BEC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6A4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163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55A59FD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CD2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727C1" w14:textId="7AAEC26C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C3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6A0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F36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B5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960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FD5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1F2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FE6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834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493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9DD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4E4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CE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4FC75D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230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CFA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5A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2D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9F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C2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11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53A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A80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2AE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A8E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B42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32C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A49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95B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650AC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189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10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D0E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60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CC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65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418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F70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135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497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FDE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67B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E42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A4F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26E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7A2457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BE3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C5E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8B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F5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30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ED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694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A38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98F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09E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99D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2E9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D78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004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FEF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835F82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F46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15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135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C4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D7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3A4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70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CE9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926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50D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4E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07B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4FE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99E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C3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9E7879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D53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0C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743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21C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1E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FA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ECD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02B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2BB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B46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7B0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418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C9F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841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7CC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BE7D3E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97F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DDA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C89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A6D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82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16F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DD7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8E8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B47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072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8DD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DDC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143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F333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6B3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F9765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81D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85FE" w14:textId="5FB7A44B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54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AED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E2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DFA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96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4AE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3D5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263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B49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CE1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B13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00E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607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DBE63BE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CAE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DE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BA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AA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E7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13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D55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ADC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73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A87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2A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3B9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C6E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E79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BAF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770F8E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54C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8F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D6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8C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E6D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4C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11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1F5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1D8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26A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A6C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45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EAB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D4F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100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B69B0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876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DC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46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ED1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62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A7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6E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495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F9E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3C0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D15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4E0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342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DF9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B8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08BD67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6E2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57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F7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3CB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0D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41E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8C4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CDC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42F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4D9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DBE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838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5EA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6E3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1DE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6E4F02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FA7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D8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00B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3A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A97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B3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F06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40D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9A3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39B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268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9FC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1D9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C1E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490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41968F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CF7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DCD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351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3B9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5B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0E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7D6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1C6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765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CAD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C3F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EE6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D8C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7AA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50C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8660CA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BAE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CD73" w14:textId="1F5E4712" w:rsidR="00C5103D" w:rsidRPr="00C5103D" w:rsidRDefault="00AA408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A6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52C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696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7F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527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EF8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F60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DA8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0E2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BDB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F66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662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31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BEC4E77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034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4C6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F2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D4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24F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7D4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29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F1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381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43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5C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5E5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17A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DD9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583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8CD6B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E5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0C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EC8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4E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9E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D02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E4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30A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1F3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EA2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FA6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6D1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2F7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648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F9D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899306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602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013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BC6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F05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95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A92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BC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DFC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20D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DEC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A96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7F4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DCF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8F0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8ED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99A6A1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3C9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4F4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78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A9A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7F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6E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1B0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9C3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C1E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C5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D0C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AA1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382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1D8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AA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E779DC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53D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26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45E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A9F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58C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E4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30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595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6F2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882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90E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773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125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5F4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1CC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04461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CEC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9EB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8B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0DB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293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C1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0A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0B5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ABB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719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935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0F4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733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6D2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A85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E512A1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207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FBFB" w14:textId="11706C17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C4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30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2A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8D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B6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A00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21E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D9F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EF8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7D5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7AC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E54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2F2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0FEC5DE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7D5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C5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D8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8D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961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FE9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0B7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D2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4EE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AA4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67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B1F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76E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E4D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23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541445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C62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EAF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F90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9F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26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EB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CFF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8DA3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CDC8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9AFC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C79F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48B5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691D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9855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3D0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85C5B0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7C0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E1B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E1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9F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FF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7D7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C6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B718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32D7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6F6E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DBBC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E15D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B93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BD0E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11F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4EE440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BDC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EA6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16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FE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9D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C11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FBC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EF9C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4F8C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C2AB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4BEC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CF59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AD9C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55D0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A16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E29259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4E1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F9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096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8E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DF3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A191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4D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32BC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83ED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2FE7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CCB8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D68E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3539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DB12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DA8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01F9A3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3DB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F945" w14:textId="1C0D0898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FAD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63A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A1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6D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8B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9489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04B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B93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65D3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705D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C481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AA70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C1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1B5BF1B" w14:textId="77777777" w:rsidTr="00AA408D">
        <w:trPr>
          <w:trHeight w:val="30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BEC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01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33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76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A9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122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23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966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E22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0E2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0E1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7B6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C7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2AF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03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9DA75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11C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105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7FE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B0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107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38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62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77BD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9E76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46F0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9265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56B4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1B5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8156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6A5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680A1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8E2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E25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81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3C2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11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27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DE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C25C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6FA1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9F3A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95D7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6A4D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2FCD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DE6A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B8E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694FFF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72F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48E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B9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99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16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06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E05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3AF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708E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B80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174D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0A63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A06D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8CF1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0F6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0B1008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CC8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36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608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D1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03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4A25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CB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4AF1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1625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A3C6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F9C6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4C14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A9A9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DCA7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996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6DFA0A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D1C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EE12" w14:textId="5B15D82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0A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A6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99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F6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70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9EC3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B53C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EC3F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4CF6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90E7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09F3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C489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B45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63F0402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1E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93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EB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09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DA9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516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42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72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965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1D6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B78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ABF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1C5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1BE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369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EF35AB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9A3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04F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FB3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CF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50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621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46D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56D1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C02F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F165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CBCF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DD71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61C1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432A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A1E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11F99E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C00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005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7D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C0A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5D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A82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DB8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5AC7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9920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80F6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7A1C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A4F6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87F0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283D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C6F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67AA79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F86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A7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C36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A0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63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90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81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11F1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6F74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D5F3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FF0FF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7DDD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A16C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254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718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7F4E6F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C71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AD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AD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34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08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07E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72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5ABB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E091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485C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1ACB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F340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02D1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64F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59B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8E98AF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CB5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42B96" w14:textId="68853B9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E7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09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712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78C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EA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50BD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80AA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1B27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D002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F26E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8008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DE6A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2DC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742E3D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563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28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45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19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E5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467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ABC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80E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35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CEC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AF0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6E7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3AF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C7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C0D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634C57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AD3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E37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76E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14C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DED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5C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48D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9D34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E8DD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90CC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0E70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0295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2A08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8880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741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251005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85E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AF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7E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0E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E42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DC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68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CEE8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BD97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6B42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EF93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FEA4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F14B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E961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552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352806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83A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6D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28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ED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A89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53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02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F413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92A4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CB71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CC27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0DF0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E070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3715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F23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314324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413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954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67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5D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6D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E58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03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5FD0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C9F6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0072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26C8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ECB4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C69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F345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2C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D14C42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8CE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4D9AB" w14:textId="098AFF5F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1F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B7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681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05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288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60C1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DEFC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8083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965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411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4140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48ED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3C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2E253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4D2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1E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90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9C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82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83C6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8C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E57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D91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886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E4B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241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6C8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26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E27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37A7B9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6D8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588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BE1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5E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8DA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F6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409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7B92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BAED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41C7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9FFC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A038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119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9720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EA2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763574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3DC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568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15B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F75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C6F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D72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85E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CA7E2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9E12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2A2D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26BD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2DBE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029C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29BE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04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415504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954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54E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09E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0E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FA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61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9B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ABE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2B29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E964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C065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FDFD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E57C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E682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61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7F263D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501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62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5EC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45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81E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919F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F9D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5704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456A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E0A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A7BB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DD89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DFE4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4E23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10B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9DD2FE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E62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C8E5" w14:textId="5233B61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EA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23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22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C9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16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E46F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9D93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2E54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6AD0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C955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E339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207C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68E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41FFB4D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D1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4C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3-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96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C9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15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7E0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89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3A7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2CD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6B1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E1E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236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0FF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2B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C5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620571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891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CA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48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BB5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358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DF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CBB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8FF6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DF29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56C9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6F8E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CABE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FE6C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82A2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ED8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470B13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ACC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AF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90F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52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9C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B64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42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8B1D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02CD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8B44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D036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C0D4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AE0E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62EB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DAF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0CC6D0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C2F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BA0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OS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FA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77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26B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14D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4B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EC0A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4DBF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C3E2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C9D0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58BE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9682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12A7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C7B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D0FAD9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00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65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DC3-2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39C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15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44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40A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CC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8209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A8EE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C07B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4817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C844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FEFD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469C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64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C5F5A5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3F8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48A3" w14:textId="35915AE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60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736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13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80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EB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421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42E3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1277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734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CF09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B7E0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3EB9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E06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4C8AB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8CD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C0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E2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CAA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39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8D3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04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ACA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A70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C45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-5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BE3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585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5E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B04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6BD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5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4CE9FB0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212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D7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E8E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3FC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83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3DB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95C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DCF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299B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6C8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E7C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8D4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9F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5C1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36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5.7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59AF1E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110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B0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DAD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C3F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93A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158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45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970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1334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519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198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A37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F6E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715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28B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6.9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054A660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F9F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8D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54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FFB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207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BD5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F0C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6DF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0DE3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11E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51C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257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DBA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445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FE6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8.6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2EAD0B0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96E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2D1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7C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D1D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98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DBE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882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38D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CDB3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492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03B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540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1A6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1B5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E6D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1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23DDF35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C88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13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49D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E9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C3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A3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FCE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C96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1D3E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54D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E30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2D7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90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ECB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436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9°C - NEGATIVE</w:t>
            </w:r>
          </w:p>
        </w:tc>
      </w:tr>
      <w:tr w:rsidR="00AA408D" w:rsidRPr="00C5103D" w14:paraId="4D762E2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6E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32D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D0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C2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4A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71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FC6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090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91D3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929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3AB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AE1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798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76B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58D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2°C - NEGATIVE</w:t>
            </w:r>
          </w:p>
        </w:tc>
      </w:tr>
      <w:tr w:rsidR="00AA408D" w:rsidRPr="00C5103D" w14:paraId="56E0BFB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62F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D8DE0" w14:textId="6132320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9D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26F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35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2F5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56C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F8E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F906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9C0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CC0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B9C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AC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932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66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°C - NEGATIVE</w:t>
            </w:r>
          </w:p>
        </w:tc>
      </w:tr>
      <w:tr w:rsidR="00AA408D" w:rsidRPr="00C5103D" w14:paraId="7B5E4BF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58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CCB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22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7DF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A0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A30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EA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59D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817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80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-5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E09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916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AF0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29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4B1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5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75ADAA1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602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51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55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A93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67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12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B7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661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4599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D4F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FE2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3C7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122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725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00A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5.7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16EA922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2D3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4A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BD9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9E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1F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5CD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ED5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685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FCCE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634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EED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CBA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97D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E51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11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6.9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17F7CD3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60D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EFD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43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04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14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E92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9EC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C76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5D70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E6A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385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5C7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74F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701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B0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48.6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5A01331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98B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E9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7E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9C5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729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0A0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821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882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0107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371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58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552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8BB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FB8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CD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1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0A341A3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2BE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0A1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9E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947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6E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847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8C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04D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6651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035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D44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9B0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3BC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2D2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380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2.9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11B9CA5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E58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03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B2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68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F5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B1A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B8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A06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ED17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B6C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EA4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408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3C9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79E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A40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54.2°C - </w:t>
            </w: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2D2D009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442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73C7C" w14:textId="04A05DF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2D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FF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544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D4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9E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220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BC1A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222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CED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400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26A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60B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33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°C - NEGATIVE</w:t>
            </w:r>
          </w:p>
        </w:tc>
      </w:tr>
      <w:tr w:rsidR="00AA408D" w:rsidRPr="00C5103D" w14:paraId="5184EDE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C53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C73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F7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D7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1A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593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112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CE5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2A6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B30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1BD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4C4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5A6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F9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B45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C0AFC8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752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2DE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0C5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D7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84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F9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1B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7D0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B4C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C32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84E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F0B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A99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36D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8F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810D4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678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B5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FF1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72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172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59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94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368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229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F10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9B8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F0E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A34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86E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D7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E8D1CC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754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B42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33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38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99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68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FF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5F1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F57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E2E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7C9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C14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BD7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CA5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CE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EDF133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6AF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EE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C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E4F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ECA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F9C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89F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7F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961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86D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102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FC0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B7D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1D7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C61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7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7174C5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050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DD2A" w14:textId="1C7A2B43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24E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97D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E5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B4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3A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1F3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F37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C48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19B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DB5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DB8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83C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84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5B4001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83A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E0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94D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1F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72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C86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4D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FBF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3C2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A68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°C x 4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1A5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2F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6E1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99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75B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9FDF36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520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9C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59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A0C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BAA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8E1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95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E0C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A5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D9E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1AA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FAA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5AB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EE6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BCB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076281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EC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646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F8D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C6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75A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49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E8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A22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369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4FD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A32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381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83C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49C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3B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FF1474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E2A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485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5E7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04E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49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DF0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22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FE8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945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F0A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099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8D0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70D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E1C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C99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9C0741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967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89134" w14:textId="78AE26FC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767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1F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C8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90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49F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AE3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003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B8F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CAB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093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603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1C4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61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65B1FE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29F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9EE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25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DC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AE7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D9C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DA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F00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894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CAF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033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820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485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EC8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F8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9D8523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33A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2D3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EB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62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26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6C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964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EFC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300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8DC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158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57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CB3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09E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A0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C007AD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6A7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D0B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0D8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06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1D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1E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7D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DF4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0E9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678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9B6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E97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6D5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3EC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DB8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2914F1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449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94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10A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12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63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D8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8B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891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8FF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DA1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DC5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413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EBC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1F3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624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6FC606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4C5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7C40" w14:textId="33D1B36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B8D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30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14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F5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F7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6E2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5B9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C06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0D0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A64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0C8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4F8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98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BF6983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61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3B0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F4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E3E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D9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A6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1F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54C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A1C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37D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7C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D77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AC7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734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0B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28AF7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95C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121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FE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71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6B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FE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C0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E9D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AAD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D69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782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52F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D6E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322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38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BCF5C9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030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47D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DB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B5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6C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E1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2B7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6B6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AF8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B61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561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3EB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005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D79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049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30C93D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EC4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E0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4E9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D0C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A6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06C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03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38E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D16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F13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18D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BDC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89A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2E3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7E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376DC4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16C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099D" w14:textId="3049F996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89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2A4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38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5C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B0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37D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840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E40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7AC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233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AE0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24B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FC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745C042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DB6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AF8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22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8C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A40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6E9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F8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AFE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2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DC7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°C x 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2A1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1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6C3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76A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56D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25F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B3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9DEB8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D91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E9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7D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8AE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68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96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F9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48B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24E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D44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C41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546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FF9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8FC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C7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1BCAB5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246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2A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85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CD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B0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99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271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967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F90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F6A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522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8D3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969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C39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C0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4B4D1B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4EF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D7B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9C3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BEF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D8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AA9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FE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808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A97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F04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77F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504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EEB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61F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39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A3C356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D3B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8F0C" w14:textId="03A6CFA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598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C0C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2D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8F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32B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425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16C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F14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6F7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306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7C1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F11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DF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4ED9A3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ABF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62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3F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32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B5A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CFB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E5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BC4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2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3D2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683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°C x 1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7D9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EA8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F8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037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63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81504D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181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59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8D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FBC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4C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939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1C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60D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1A6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0CA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C83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23A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4CB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970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F6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07100A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8C1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11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95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228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EDC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FB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CF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6AB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F8D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41C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6D8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E81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EA5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BF3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D9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26277A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31D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DE2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991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BC4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2EA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951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153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AEE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CD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84D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286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2B2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935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FB1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00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D4B2C7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5AB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4C335" w14:textId="2853F858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18B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8CB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DC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79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C0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880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EE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8E9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D8F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8E8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299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4CE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45E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F8201E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6DA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017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14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462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CD3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30B5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E9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9D3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2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3C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95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°C x 1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E0A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102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6C7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658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1C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D3154F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FA1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E00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12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08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EF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1A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85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31E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579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479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32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B71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76E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79A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91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A5ED9D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47A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0A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2FD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6B0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DCC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B5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9D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A0E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072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96C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A5F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A43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E7E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392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F6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4D8D75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713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571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31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E21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8E8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A2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141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037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38C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4C4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0D5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44E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0E6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6DE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034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3C6A65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B4F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927F9" w14:textId="004A9BE5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3E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9C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F4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F99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FA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77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618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1F8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3FB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28B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036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0FE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C46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428EF83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8B4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2D2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3EA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A4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BE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540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398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05A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2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8F7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1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D4D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°C x 1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18A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8E0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EE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FF2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C68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5CB061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414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A6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2B2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2E1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5D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B0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F9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3E1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CB3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861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D75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640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FE8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5EC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DB2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91D508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511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97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67D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72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E94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AC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CF8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CC2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D67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BDF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1B9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D4F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B30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321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998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9BE986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825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108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A5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83A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0E8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9F1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53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0CA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B32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662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A66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D6C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231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38B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E05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2B432C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A3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D79D" w14:textId="67D0301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E61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7F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C2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BF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BF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49E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16A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D58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5E7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D10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8B1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E14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29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384CC7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C72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094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BA4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4C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AC5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9FA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794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2AF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083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583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°C x 1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4A7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C1A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F7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013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FBF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24F6EA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53C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21F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6F0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E6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CE2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1F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A7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69E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204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D90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D3F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861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820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575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C5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AE3D53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520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CCB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23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CA3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FE1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A9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B2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936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1B9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706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068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19F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027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172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BAC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E9BCC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819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E6C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87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4B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8AD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27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A00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D26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C30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AE3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6A7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77B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849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9F0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BA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A439A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BE6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A605B" w14:textId="4873F89C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F8F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BE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04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033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CC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170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349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BC6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BCA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308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AE3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366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175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B5E9B6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3C1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EBC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E9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A8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68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7042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03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FE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C1A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°C x 2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21C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°C x 1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8D2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5F7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266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C48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3D7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8228D8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7C1A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66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28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60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C54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18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EC3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540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2DB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A43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CBE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AB9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5C8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A92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43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E759BD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CCC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8CE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C4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32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25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E3F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E9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F53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FD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093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7FA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B5E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07E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C88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ACB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B1E2D0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960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A7D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E2C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42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E3D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F58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81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7DF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5D2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AFC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E26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6F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5E0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03D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EA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9BF303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1D1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61DE" w14:textId="64191A15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747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BF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928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75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76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A5D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55D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E86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D9D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DF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8E6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D1D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FE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1523DB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881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59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55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F0D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DE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AB3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C4F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14A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B46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°C x 2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1A8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°C x 1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CE0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072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444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A4E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C7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0D29EB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B1798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EC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74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9D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AF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E6D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97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953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F32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39D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59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8EF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7FA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46C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3A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2E341B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B1F60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1A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22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5B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E3C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D2B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DF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054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D51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8A5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C70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560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D79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45F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4F1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6B4C6C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5D9B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95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1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A1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48D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46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66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26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999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E01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6DA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3F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46A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764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6E4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6F9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F605C5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03A48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49A3" w14:textId="5A1C674F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BD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C0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69D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6F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CC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2A9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977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E2A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913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CED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DC8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CA7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FB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E163F4B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346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2</w:t>
            </w: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89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DE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27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E70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55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6F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7EF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6C0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FD9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°C x 2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16F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°C x 1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69C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1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4E4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0B0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0DE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S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88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0FB4E8B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E8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2D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D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C5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4E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14F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BE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E70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B18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975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866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6BD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0D7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746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68F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21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9E6EFAC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10D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018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44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8E5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5DC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EBC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82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D8B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461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B11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DBA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9E4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756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FFD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10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3BE918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56F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1CE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59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EA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27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2A7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14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177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2C3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055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C7C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F5D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ED6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789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452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34B2122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11D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AE841" w14:textId="3262A2D6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F0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E4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39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D1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33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1E2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CBB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E35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992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E8E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29D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481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119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D688EB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2D7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85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3B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67F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0B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1E1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23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2A7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EE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3CC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43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30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875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C9D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5A5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F2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1F0371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F37D8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F2D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28E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13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92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A05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7EA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BF5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AE1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620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878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0D2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68F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452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E23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41B5BE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77DB0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DE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9C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D38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EE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4F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E6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F6E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90C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E86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782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401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C77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5D7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5C8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BEF1D6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A1CB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3B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8B6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57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085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25D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E9F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EBD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98E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DAA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312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C40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764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22A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80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9FBC3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48EF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93374" w14:textId="614E1A3C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D2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6E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AEA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9B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EAC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929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019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96D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435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F0D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1E2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D69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64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259CFB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E6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5D9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311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75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2A9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EF8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28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BE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BBF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F16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695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30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45A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B57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E9B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081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C332076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150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50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85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66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0C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6C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ED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B05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208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C6E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5CD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508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E12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A6E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4D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8445FF3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14B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37D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1D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96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5A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06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B86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382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251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FD9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3F9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91B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E5A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9DF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55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73578EA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1D1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C0A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C2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A2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900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75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AF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E66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B1EF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E2F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F56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0B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8E3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F73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524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DF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49D18D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C84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AD88" w14:textId="27EFA7F4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C01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86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CA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676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62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069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CC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D6F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3AF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929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AE5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BCA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A4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50FCA80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8FF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0D7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D7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2C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A1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E2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C24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8F3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65D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00C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48B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2BC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208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2A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97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E80E1D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6DD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014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6A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46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C7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7C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1D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B82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890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2C0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3E2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82C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636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CFA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E2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CBA8FF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4D9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C19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4F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3D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66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F37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B6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880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63E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562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30D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786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B51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BAE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BB1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C1234B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253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900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B8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890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77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829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00B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914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161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5A2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E65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74F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3DE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77A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D2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F8DAB4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C7A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14C57" w14:textId="3307AF95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A95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F64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8F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A03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94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DE4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FB0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17A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2A6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E37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907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4A7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552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A9AE34D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0F8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65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E7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34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424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9565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32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3DC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011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170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9D4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72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4DA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70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4D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5F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32DE0B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F02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CA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ABA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BC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BAC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89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78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2A4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8BC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F13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FD0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67C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132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19F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B6B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DC0F18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216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21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52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FBD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9C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DFB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A7A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B1A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400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3C1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720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32B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729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097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6B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7EED4A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FD6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77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BC0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029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D1D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630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8B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3D1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ECF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502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B4A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C35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2A0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385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1E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1EAE8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0F1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6AAC8" w14:textId="7CC348B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2AC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: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B4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570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FA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A2A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5CE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C69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125A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4A3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FA7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95F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DF4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32E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FA6BD6B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CC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EB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A2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AC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B1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65D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E2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BD9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2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34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8E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F62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65°C x 45s 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CF1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°C x 2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9E7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CEE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408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451F70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D85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E1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B1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75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9C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286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E0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AD3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1E6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AF4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31A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B5A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70B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BE5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E2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B3F86E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FE3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52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3E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1A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04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326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602F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D39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ED5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9DD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E88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2C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633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1ED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C65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6D6487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78B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86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12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4A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DC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44E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C0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C54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678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850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73C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961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2EC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A22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56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E9B160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5C5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971F" w14:textId="340E6C3E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58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84B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48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9B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FB5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E8B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9B2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075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FE7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CC8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AB6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4A3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B78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0A93096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812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ADF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DA0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99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2A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59E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168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30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2CF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4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964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EC0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9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BCB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7DC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00D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41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2A11E8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9BE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ED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F3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18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7A6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F8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478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0AC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5AA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D47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B2E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C3A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33B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C58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E1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497706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CA0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33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7D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DBB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0B2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D6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6AB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45B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C6E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A1E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FB6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A4C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94B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D5E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42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5127C6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03B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D8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91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617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A5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33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B6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E74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F3B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A27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722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AAC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B80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068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49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195DC7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A4A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E390" w14:textId="5486E1B7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05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A2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F4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F84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C83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EA5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75B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D1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592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66E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A7F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9A0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DCA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A8DEBF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6A3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BE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41D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94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BC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E1D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C9EA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F07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987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031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8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911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F8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41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632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F6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2A1F15B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2E0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44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9B0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05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B5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64E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7A3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B20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568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6D2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F67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498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24B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252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516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2B649EB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FBB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CC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2B0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C3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BD6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C2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A4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A69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310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45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8C8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28E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00E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54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38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0121117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A0D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C30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A1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10F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F9B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EE5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7A3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B1A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532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28F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EF7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2F9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9E9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FC6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E66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9B820E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76D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3CE30" w14:textId="454D2503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0B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DEA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5B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F5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C39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6DA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151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396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AB5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CAC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D95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B72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58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145D447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28A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D2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0BA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B4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EF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CC4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17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C96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8CC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5B9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1F1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A59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D81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681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16F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3063FB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D67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12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32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E53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22E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246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7E7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8B4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C6C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098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55D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29A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73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57E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0BE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05213B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7CB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6A7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1E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F2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E9F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90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80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6AA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ED6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F71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C8A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58C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297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D5F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965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FFAA53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AB1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49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00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EE0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8BC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D5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E66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ED9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065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296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06A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9C1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367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1E4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80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9BF2BE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116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9AAE" w14:textId="6021F14A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F8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DC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4E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4CC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F0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522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C57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2D8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998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91A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07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056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75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72030FB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2FC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648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B8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C1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40B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6CD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9A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1A3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632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C9E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C6B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46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D7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64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EC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AFD842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415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793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337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35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31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8D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299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A79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0F3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D04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B04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2B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17F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512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BE7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2D153F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366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35A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F3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C1C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CDD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B70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A5A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BE7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D0F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90E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20E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035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AA7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BD3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C6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DC82F3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FC2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BBE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52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34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41F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75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F62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D4D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B29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DA2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FD1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030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737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865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45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BF314F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7B4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188E" w14:textId="598C6E3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D6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80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D8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5B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62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3E2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CE5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6CD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325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9A4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6B1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853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D7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F1EA7B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7AD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B7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517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003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124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70B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C3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171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8FA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777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8°C x 30s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AEE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PCR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27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DE7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7F3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4897C17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54D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90A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DA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3A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7E0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1B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3A5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F96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9F1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599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C34A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8AF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3A3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6B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4AE419A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697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80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153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DA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00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F3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20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F0F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B1A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768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47E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F91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C75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64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4367446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A20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89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RH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B1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7A0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8C6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83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18A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09A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D58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4C0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59B1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F68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CF4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5C3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41C3324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7FD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5E65" w14:textId="7AFB012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F3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5E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4E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68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E4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EAB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C86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1C6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1682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956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934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ED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17A588A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C78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7B4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97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E2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376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A73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E0D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825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45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164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5°C x 30s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5B4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PCR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C99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B3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D8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6C48FD9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7DD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6E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E4D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F3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D67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C5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5F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F9A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0D4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8A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5BDB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AD3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44A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93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30E385D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5B5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08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99C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9E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2B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929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72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FB7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E45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437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B905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DD7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348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DDE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0DB1AFC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21C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29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6E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47A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C47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8F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C01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D51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9CD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C54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F160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81A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9FA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18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3CCCBE2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02C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86BF" w14:textId="0121B1B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13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F50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50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159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F34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0D2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2D3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943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9CE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3DC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242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CB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2DEB4D2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729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EB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3F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963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42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F40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07B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22D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61C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E62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8°C x 30s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8C6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PCR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907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058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142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07B7C85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C0F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250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1BD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52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13C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AD8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2FA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C54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2BA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BC9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6F0B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C3B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0DB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B78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6419660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E861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95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CF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FB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1E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FF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0B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747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608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791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8BBA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C2D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87DA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18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3570AC9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C40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01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1A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770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F4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6D6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283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BD0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12B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CDA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FCF9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F20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874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D7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778E6D7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A15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472F" w14:textId="16951BF1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A9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E0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18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7A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3F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CF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C09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FA0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5ABF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82E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66B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88D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635D5B1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A8A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CD9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B9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CAC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E99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67D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CD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348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25E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F64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5°C x 30s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04E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qPCR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9C3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88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083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56D100C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F7B5D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B4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590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0D6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F7D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F77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CC5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429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3C6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B58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5F7D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FA4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4F7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FF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3350492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B177B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39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6B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A65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BBA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F8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14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687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773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1E6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569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B0C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F83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6F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UNDETERMINED</w:t>
            </w:r>
          </w:p>
        </w:tc>
      </w:tr>
      <w:tr w:rsidR="00AA408D" w:rsidRPr="00C5103D" w14:paraId="0BCF3ED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A138E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82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857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ACB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A4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9C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BBB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244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480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44B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31D7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1CF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713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F0B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56293A7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8A9AB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128DF" w14:textId="34082FAB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AB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33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CC9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40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D7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2D4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CA3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79C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4DB2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D90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57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FA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TERMINED</w:t>
            </w:r>
          </w:p>
        </w:tc>
      </w:tr>
      <w:tr w:rsidR="00AA408D" w:rsidRPr="00C5103D" w14:paraId="6BD577D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504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43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D3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D44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E0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674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B4A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5A3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939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EC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5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314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EB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335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701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D6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1B78DF1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416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496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87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96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1E9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0F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65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785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3DA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88E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020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9A0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E87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476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F69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15EA91D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D0A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DAF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A0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1E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79E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30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FE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7A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599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D97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127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3E7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701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3D2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17D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CD7120F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AAC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70A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FD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1A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2F6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99B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3C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815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297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57B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209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92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F4E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294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A0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A996D5D" w14:textId="77777777" w:rsidTr="00AA408D">
        <w:trPr>
          <w:trHeight w:val="310"/>
        </w:trPr>
        <w:tc>
          <w:tcPr>
            <w:tcW w:w="2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C84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1411" w14:textId="20EEB15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74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20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4F0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E7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CD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76F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FCE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F0E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839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559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F02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728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CF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F86C97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550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805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2F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B7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CD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5467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D4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38A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671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0A9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7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64D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E9B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D70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47B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4C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3D8A07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C9A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37B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3F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A2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2F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57E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B5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2AA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4FA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952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D54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A15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8E7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69A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D84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5C66AA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0B4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0E4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D2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0F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78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E1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AA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FB2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709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159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A6F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74D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4B4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1BC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145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D84ABD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6ED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76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93B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31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A6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5D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14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D4A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D88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89C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F93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E013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142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584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D2D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A16DD4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182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381A" w14:textId="50527063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29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FE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6FF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5E8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98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0D9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6C3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4BA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470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8BD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794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F48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BC4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CA1B2E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380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BFE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FE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38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D7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3582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D40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09C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30E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31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7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F5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827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1A2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D2A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F0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C868C6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8BD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7EE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6C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90B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E9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B6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13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F9E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2F8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0EF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71D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67A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662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F7F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BA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9C41C9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48F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2A9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9A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6F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C2B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CB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4C4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275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B80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967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244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F05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3DF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2A8B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6C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C89BB7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8C2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D6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79D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2D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8DE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B98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933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2A1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CC6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5A5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FB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33C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1A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2A9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CE8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782D75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949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D3BE8" w14:textId="0C7ECE15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12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E7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709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762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E04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A1E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20A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866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F6B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EDC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4EB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7F6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E98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432CB4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B35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E8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B5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93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26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B56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5A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496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A6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BC7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232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47E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4C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3D4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F9F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632B35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C24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4A8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85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53D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B0E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3D0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11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AD1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A70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54C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531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358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3F6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E7B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01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BB0331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5BD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D1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CBC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E97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78E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648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0E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6677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C45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70B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0A1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FD3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B9E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728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24D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493919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4C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1F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2EA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DE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D9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53C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91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400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0F1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4FA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CF5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50C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D86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956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25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BE80F3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591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92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C5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20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62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731E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362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F4B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820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418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EA2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619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EB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2F1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A1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FE530D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BA6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55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E4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8A8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1A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65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920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9E1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1B7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422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8FD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551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2D2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1EF3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2B0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7277BC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F53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83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4E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9B6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9FE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C8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3C8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B81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E03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936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854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1FE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DE2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051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38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E0A997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3CE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58B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CF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386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4B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BC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0AC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F24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72C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465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5EA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A57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429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C99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55D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4C8726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D66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6D7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42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AB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1E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52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01C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744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DA8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4D5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D6A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A95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5A2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FC72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F3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82B566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8AF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0DD05" w14:textId="6877FE72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F2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D1C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79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B44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D2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53B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075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227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FE5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6BD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D3A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505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132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B5BC8C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DA7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F439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0E0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3D0F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FD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00D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71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52A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941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78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5B7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2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A53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12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2D3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254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203C4B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370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83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436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D71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DB3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47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D79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9D6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841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1F7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2C7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879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8A7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215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69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9C6756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DAF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0EC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CAF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8C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B61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0C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BD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C4F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36B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55D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E77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D94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B72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BD1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F29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575DB6D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1DF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4C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29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3339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03D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BA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B2E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A2A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E2A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91C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15D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ED2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334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857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C3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D28148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D0F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27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7E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AD7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CD8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E5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23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4B9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E19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7A6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DC1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12C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006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34E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97F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F7BA29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9A2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9EE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B6A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7AE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22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00D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541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CC7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C45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74E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7AA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5E47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AD8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5C7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1F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28194F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92D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65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F5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B9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C2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EB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BDD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021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18B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93B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BD9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C48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BFC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7CA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5E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F973FF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C76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DA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4B3D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0E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EDA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6E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D6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161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5D4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E71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CD7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738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91D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ACC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950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2100C7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D0B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0B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FF3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33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632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1D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0A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1C4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BCE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C04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AEC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021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F50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077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91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6CF9E6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BA4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65A3A" w14:textId="0896A8F9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28F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0EA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5D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1E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FF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BEF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681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DCF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C34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7CB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138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81D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B99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03BA35C5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B92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6F3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4E4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055C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BE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0E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DA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6DB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B8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59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E98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CC30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5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3F38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1B2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CA2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781297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D6D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0FE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E6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C5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7EC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D1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74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524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51F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D1E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490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E0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447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25F1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6E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E8DA45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141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73C4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151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EC1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0C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08D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03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1C0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962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63B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C12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EAE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DB6C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A69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98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D505B5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6FE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788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485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26F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0D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842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E9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A12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339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4D9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67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B97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BEE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0349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B8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D89C00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C6E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4F5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1E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36C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413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76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08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4AC5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4BD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4A88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348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055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E46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A87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226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BA49B3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893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F6F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34D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18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91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19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C0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FD8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DEE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246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83A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2E8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1A0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B13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A0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DBD761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2FE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6C5E" w14:textId="3B084B83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4C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F42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9E6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9A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3B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8CD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5EC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87E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323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C13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EF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17F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C4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2E6FF8C8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8DF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C78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6D5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39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4E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FF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7D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ED9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EF6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BEF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DAB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2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830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030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EFB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49C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A5690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7CC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6AF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A37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CA7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DB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18E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21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47B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ED4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56D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ED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391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957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DED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E9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22204C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A2C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460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6ED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3A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92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FB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B9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F7F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AB3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FEA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570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075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C92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167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88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6EC12F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7C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4B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3D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75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43F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58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945D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8A6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925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515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37A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E0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C7C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FD2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CD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101DEF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001F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84D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C4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7E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2B27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F3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AE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3EE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6FB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185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654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359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EE8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A9D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E4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94E4C4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3F8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39F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CF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DCB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C2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B85B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73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734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75A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69E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2B9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6DB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6E3C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DDB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7A3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D68245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D04C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12EF8" w14:textId="347B71B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3CF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11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2E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760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C30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A0E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3B7B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C69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F35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250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A09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77E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768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FB79A1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6255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38CB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A29F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8A84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C3A1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DEBE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21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9B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192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2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B32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2°C x 15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F9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1A9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0FB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57C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AD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FCF512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01E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32C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4E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C31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2A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7C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49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66C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D7A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1D1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97F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F0B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85A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7F2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7E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B4C83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8FE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19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6E6F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838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F0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606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AF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394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B41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64F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81E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52F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AD4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CDE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CB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68716F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2A0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3A8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C2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2B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E9F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DDD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33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7DC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8202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712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A9C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AA1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8EE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C7B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A80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323C6A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891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580B6" w14:textId="3C1DF35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8B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DEE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2A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B8CC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D5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38C5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D1C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6CF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F543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E09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056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708D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E9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3650DD8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8B3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3153" w14:textId="0EA80B0E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2C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5B7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EF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7B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B45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C25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7C0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336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DEF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7A2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123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EFC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84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14F835E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092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43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B4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B4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0D1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EE0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0F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2470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5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CB4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1EF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21C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C2F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42A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F5E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F8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CFF92A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831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A5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6FC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FF8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27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0F1C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79B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5EE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893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C09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ED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A57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DBB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BF2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9CB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C1F525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A5D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FC8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2B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2F7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98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271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5FBE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CB8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FEE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C47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D37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A02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B659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545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51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604D7F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6FB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39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F3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EB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806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E5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7B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5D5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D43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E49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907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FED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259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13A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1E9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4A26B8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DB8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379AC" w14:textId="07A9BDF1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9B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658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29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0E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4E9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10F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719B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214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885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46C4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C03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534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63B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D799EF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37A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2828" w14:textId="23BB801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36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56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4D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1AA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EB7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44E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599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E04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AE9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4B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D6C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602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F3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4C54205B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370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36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FC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EB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56B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508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104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25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F56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65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06E8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C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FF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D9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32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29089F3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A25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E6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06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9D3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07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EF2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AC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04B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931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F5E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3EB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9E8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708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7A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A0D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0520F8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921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8B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B1DA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E4B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EB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E4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4BE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410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258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DC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633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51D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702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91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39E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2B4479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B06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E0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4E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49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43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AE3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F2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8472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E24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320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36EE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24C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016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9B6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269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01EA96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C42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DBC4" w14:textId="55479F9F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1CF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D2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445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6F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7E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9D8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110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12D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5D3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0D0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0DA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7F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23F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49E3536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642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EC1A" w14:textId="133476E0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70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03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55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CF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8C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91C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E4CC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340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139A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D0C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F79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5077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F5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237C02B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3F5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6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E0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CA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F748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6DB8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8F2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D0B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E4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6BB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AAD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3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64B8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C6E2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BC9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972F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B66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221A57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1516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4F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E4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48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4D4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41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D7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F61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949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6D1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CC35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DDD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4F5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75C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9A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4D37E5D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4DB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816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09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89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96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67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F5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D211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C7A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E5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A27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CA4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05C8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F7F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184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D45581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97E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C9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F67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D4A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12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01C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413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4A1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785A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F3E2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0E4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94D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DB5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535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6D8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08BDBE6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62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B4E7" w14:textId="33150EDA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FD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398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B2A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02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9E0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C44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224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2107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F4B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DBC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F8B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CBD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880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122762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E35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D45C" w14:textId="40C71493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B2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73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36D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776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B1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FBB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7C5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2A9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E3F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5080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19A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3D1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A4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353FA99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CDA8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7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7D4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63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5D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37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241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27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5A7B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E5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0D6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4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978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84C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BFD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AB6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5F8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389D0AC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967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918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3A5A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743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14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FD6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07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1EED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36C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449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83CF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755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F49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823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7275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A598C6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323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C9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239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BE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73E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749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A51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177E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23F4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13B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AB2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2B5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CB6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FD4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E8A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23FE19C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6CAE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F9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23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19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325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3D9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DC6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4B8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8E6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5BD6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EF8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E0E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B6D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A02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CC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50A791F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FA18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3FD99" w14:textId="1D1CDC04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BC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5BB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2A3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06F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A3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3DF8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36C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278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4BBF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CA7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BB4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5D7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AB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7599E8D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6D9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C6B3" w14:textId="034262A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7A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DC0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BE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2C5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3F6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A88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3D3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220B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EB21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449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04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2B2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5751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4AD301F0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679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8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34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5C8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CB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64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4827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EF4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4FC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4A9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857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-59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3D2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AAD6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A29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3F4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F61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51°C - FAINT BAND</w:t>
            </w:r>
          </w:p>
        </w:tc>
      </w:tr>
      <w:tr w:rsidR="00AA408D" w:rsidRPr="00C5103D" w14:paraId="56F14E0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E31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EE6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B787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8B2D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2A6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F0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FA5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3B0C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14A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123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5E5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E7A1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F47F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950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F86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51.5°C - FAINT BAND</w:t>
            </w:r>
          </w:p>
        </w:tc>
      </w:tr>
      <w:tr w:rsidR="00AA408D" w:rsidRPr="00C5103D" w14:paraId="30A5363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BED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5B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F9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50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FC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62C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1B51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E61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89D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DCC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F77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096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492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1D04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042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52.5°C - FAINT BAND</w:t>
            </w:r>
          </w:p>
        </w:tc>
      </w:tr>
      <w:tr w:rsidR="00AA408D" w:rsidRPr="00C5103D" w14:paraId="4A3190A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DE1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F3E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90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C0F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EA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12D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C4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D14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51E9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473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9A3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557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147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9E39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9F5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54.1°C - FAINT BAND</w:t>
            </w:r>
          </w:p>
        </w:tc>
      </w:tr>
      <w:tr w:rsidR="00AA408D" w:rsidRPr="00C5103D" w14:paraId="3EEBF07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6BAB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608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60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03F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B6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C7C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722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D6AF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CDB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098E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5E8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34F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081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2DF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08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55.9°C - FAINT BAND</w:t>
            </w:r>
          </w:p>
        </w:tc>
      </w:tr>
      <w:tr w:rsidR="00AA408D" w:rsidRPr="00C5103D" w14:paraId="77586D3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37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6E9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613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15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C35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676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C89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9A9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EF76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28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8B1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5CC4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AB7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559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A5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57.4°C - NEGATIVE</w:t>
            </w:r>
          </w:p>
        </w:tc>
      </w:tr>
      <w:tr w:rsidR="00AA408D" w:rsidRPr="00C5103D" w14:paraId="3E33CEB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304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C9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907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4268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6EE3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D6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3FF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988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B7F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76F1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E27A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387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BB0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CE8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1F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4 °C - NEGATIVE</w:t>
            </w:r>
          </w:p>
        </w:tc>
      </w:tr>
      <w:tr w:rsidR="00AA408D" w:rsidRPr="00C5103D" w14:paraId="7AE79F8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DADE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46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A06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0E5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65D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E8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2DC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CC5E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050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609C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1C3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E85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330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010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58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°C - NEGATIVE</w:t>
            </w:r>
          </w:p>
        </w:tc>
      </w:tr>
      <w:tr w:rsidR="00AA408D" w:rsidRPr="00C5103D" w14:paraId="052263C3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099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BE77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C7A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DD3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9D1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FC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4CC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F0AA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8424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42C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4FAF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BD6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F3B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2F4B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AF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1CA36DA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9E1B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0EC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324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5F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D01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D65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47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CA2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938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A5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91C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7B56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6C2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DF2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C22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C0A340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27E0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BA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BF6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FF7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F49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598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18F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FCA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6BB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2C5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663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B7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84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0927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050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68DBBDF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B91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2C9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3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19B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1CD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FD6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DD1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CB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444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F8C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0DB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98E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477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B53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9DF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E3B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ATIVE</w:t>
            </w:r>
          </w:p>
        </w:tc>
      </w:tr>
      <w:tr w:rsidR="00AA408D" w:rsidRPr="00C5103D" w14:paraId="73512B5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42D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B6030" w14:textId="434E84EC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5D19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E0D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D22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D6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65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D44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63D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6B2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EBF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267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0EE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7F5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2E2B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13D878B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9DC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FAAF5" w14:textId="1904A281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32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D1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59D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32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EF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728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A9D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8E7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5363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DE8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4D3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34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926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7877B5E4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AF5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12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8C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CE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623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47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DE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CA8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95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C9F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4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57C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B256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65E3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A66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992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0A75D12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9D3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EB1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FA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CBF4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3582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4A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45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AC20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3246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80F0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585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5A9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749F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C86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289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620C80F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683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F764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A876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021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0D9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A11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C474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86EA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9C5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949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392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4FCE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6B7D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81E2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9B6F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23D6734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D35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227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DA9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17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803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53E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205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504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39FA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05F5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5B99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D7F7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EE49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88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F7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7CE7D0D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06E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BD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5A0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60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800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2B63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52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2D9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B07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065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C6D5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C50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724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E14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E8A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ACCEBC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4D24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C55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36D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76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980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D0F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AF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4B20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FB9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570C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3808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631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5A01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C35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CAF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4C6A5012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ECA7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5EBA" w14:textId="27603BC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D15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29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AB7E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BA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C90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9C2C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30C7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1F5F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657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AA7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61CE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09B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6E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707327F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E9D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1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E64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A1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7A5E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46B6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47A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081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FCE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1550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8E5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5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F28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5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547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9C1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A0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793A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9EF081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9160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762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7F38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C2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9673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A8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EE85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4D29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085B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6654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7CC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A974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AF8C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5DC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AE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33ED065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5AC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5DE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C4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A419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4FA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5F2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A299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944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D20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044E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FD8A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7B2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A80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EAD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167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FAINT BAND</w:t>
            </w:r>
          </w:p>
        </w:tc>
      </w:tr>
      <w:tr w:rsidR="00AA408D" w:rsidRPr="00C5103D" w14:paraId="234B3B64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99C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763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899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0FC6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E3D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775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FBF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488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858D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486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0DD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A43F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F09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BA80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98F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F4E8DB9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22A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E23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DC37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F57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6BE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A9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AC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7A36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5B9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E58C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1CD7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37C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9D3D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1E4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08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A6C4B3D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FA3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F6C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YF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9984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2B7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30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9A47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816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5ED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722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A026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B85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B0B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ACD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ECD2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4BA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CD395B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F1E4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96FB2" w14:textId="6BB6573E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EDA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8F97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72E6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465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3DE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83B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0185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1A2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DC3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AE8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D83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7DB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27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6631FDC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42F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2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6C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0CD5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B91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ED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F92B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D1FC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9A5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982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3E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CE7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648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°C x 7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3971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85D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87D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148ABF8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A32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5B0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717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5AC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6BA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CD02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B8CF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BBD2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4E1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BE54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6F53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58EE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684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CCEE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E0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C1B88CF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2F7C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8AE0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9A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2ED2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46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82E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814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364D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FB8E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6913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D2C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AE52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60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A971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783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7B9A29A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C66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661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94FC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54D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364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FD8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735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0CDF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B520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6BEB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E789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47B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330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AF76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044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774DA6E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C9EB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E0F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367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CC7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62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BBC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64D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C59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15C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31CB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074D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F1A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A852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2A93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3905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69D9D178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C87B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B54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2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1B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BA6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D0C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D6C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85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C378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A15E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7D2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7FC1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DF69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9AD3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7C15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132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693BCE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5E4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B40E" w14:textId="580AE01E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078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A1A9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99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8FD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7A4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7FF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3B98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1774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A266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0131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817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95FD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DB4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/A</w:t>
            </w:r>
          </w:p>
        </w:tc>
      </w:tr>
      <w:tr w:rsidR="00AA408D" w:rsidRPr="00C5103D" w14:paraId="6C08E6EE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352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C4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80A2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E03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7D0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3E5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9B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5BD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30C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93D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682B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C96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BF72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5368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F56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8EBE8A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029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7E2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636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070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DF9A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0430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53E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B8E35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F699E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7B4B8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0E13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196B9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40954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ACC6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040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3D5AFAB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824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BB50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15D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E7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0B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EA6B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9D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AB566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1F54D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075DC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A57DA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D32AA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918AD4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BC376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5AC7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D511CA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0D83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66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M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24F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81DB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79A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088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F0FB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4B751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D7CC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C82A4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0A06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A4BB4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B1FB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F7E6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198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0C58A36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4242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D9EF" w14:textId="4A4DA965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A9F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855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FF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8C7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420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17877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B500E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EF7B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4D1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9CFD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B8792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0D4A2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18FD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AA408D" w:rsidRPr="00C5103D" w14:paraId="04CABAFA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218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4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7AF5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D4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9A82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92C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9A4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6B8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5A81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F38B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0096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528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57B0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D14F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9BFF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383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F03B956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3BB3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431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B6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2E64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7D59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96EA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A98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AE9EB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0BBF0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AD372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28E2E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96743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F44A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D439C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9692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2CE9B52A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9EC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70A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3EE5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7F3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FAE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6A6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0B0C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6A088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D5D4D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5440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4AF29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48D9A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D1C25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1A51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CAB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4C1183C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7D37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5EF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CB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93F9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9BD3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D427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AEA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E8929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4D0E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31A48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80D38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4107F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DB61A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3F069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D63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AA85180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A05F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F0C7" w14:textId="5E83DAD0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BD04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AA7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22D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983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FC82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4E6D4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C29AAA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B43C8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82FF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A01A3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1B370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1BE3F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51FF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AA408D" w:rsidRPr="00C5103D" w14:paraId="0DB167D7" w14:textId="77777777" w:rsidTr="00AA408D">
        <w:trPr>
          <w:trHeight w:val="310"/>
        </w:trPr>
        <w:tc>
          <w:tcPr>
            <w:tcW w:w="23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B5E4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041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682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 + 0.1 tissue DNA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6FF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4DE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452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B84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7C1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 min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298A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95°C x 3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848C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56.6°C x 30s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D57B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10s</w:t>
            </w:r>
          </w:p>
        </w:tc>
        <w:tc>
          <w:tcPr>
            <w:tcW w:w="308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1A8B0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72°C x 3 min</w:t>
            </w:r>
          </w:p>
        </w:tc>
        <w:tc>
          <w:tcPr>
            <w:tcW w:w="30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6D8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27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D5E1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CO1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F328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AA408D" w:rsidRPr="00C5103D" w14:paraId="38BC6FE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968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A41E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E013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 + 0.25 tissue DNA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1630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80EB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910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A72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C0C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CDC9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7C3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36B7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E289D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9095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7530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9DF6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75391075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E9417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40AA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696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 + 0.50 tissue DNA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D923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6D9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B643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5437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7BB1B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CF33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AB6D5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4D1E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AAE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9BF1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50CDC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B012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6260D371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9550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00FEA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S1-NS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4F1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 + 0.75 tissue DNA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9D8F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5F4CC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E0E5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802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DB65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8A402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8C55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80BC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985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0AF8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A6B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A830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  <w:tr w:rsidR="00AA408D" w:rsidRPr="00C5103D" w14:paraId="13E5BCAC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C8F9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D38CC" w14:textId="35C3626D" w:rsidR="00C5103D" w:rsidRPr="00C5103D" w:rsidRDefault="00DB24B4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g C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B2A4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10D2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440ED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B88A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7696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0455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1D7B4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CE2D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732C3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348D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D72F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F22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DF826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sz w:val="20"/>
                <w:szCs w:val="20"/>
              </w:rPr>
              <w:t>N/A</w:t>
            </w:r>
          </w:p>
        </w:tc>
      </w:tr>
      <w:tr w:rsidR="00AA408D" w:rsidRPr="00C5103D" w14:paraId="40EC8167" w14:textId="77777777" w:rsidTr="00AA408D">
        <w:trPr>
          <w:trHeight w:val="310"/>
        </w:trPr>
        <w:tc>
          <w:tcPr>
            <w:tcW w:w="23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3D77E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EE1C7" w14:textId="1A4B2935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</w:t>
            </w:r>
            <w:r w:rsidR="00DB24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</w:t>
            </w: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nt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8636F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B98DB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3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C308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C999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B531" w14:textId="77777777" w:rsidR="00C5103D" w:rsidRPr="00C5103D" w:rsidRDefault="00C5103D" w:rsidP="00C510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30500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38F9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77AD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0DA7B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8A8011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FEEC8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849FF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B7F39" w14:textId="77777777" w:rsidR="00C5103D" w:rsidRPr="00C5103D" w:rsidRDefault="00C5103D" w:rsidP="00C5103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</w:pPr>
            <w:r w:rsidRPr="00C5103D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</w:rPr>
              <w:t>POSITIVE</w:t>
            </w:r>
          </w:p>
        </w:tc>
      </w:tr>
    </w:tbl>
    <w:p w14:paraId="59524283" w14:textId="77777777" w:rsidR="004D42AF" w:rsidRDefault="004D42AF"/>
    <w:sectPr w:rsidR="004D42AF" w:rsidSect="00C5103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zAzNLYwMjIxtTBX0lEKTi0uzszPAykwqgUA09ygVCwAAAA="/>
  </w:docVars>
  <w:rsids>
    <w:rsidRoot w:val="00C5103D"/>
    <w:rsid w:val="000617B0"/>
    <w:rsid w:val="001D5E47"/>
    <w:rsid w:val="004D42AF"/>
    <w:rsid w:val="0051796B"/>
    <w:rsid w:val="00526FA5"/>
    <w:rsid w:val="00533F2E"/>
    <w:rsid w:val="0067334D"/>
    <w:rsid w:val="00AA408D"/>
    <w:rsid w:val="00AF621F"/>
    <w:rsid w:val="00BE7918"/>
    <w:rsid w:val="00C5103D"/>
    <w:rsid w:val="00D540B8"/>
    <w:rsid w:val="00D954AB"/>
    <w:rsid w:val="00DB24B4"/>
    <w:rsid w:val="00E32757"/>
    <w:rsid w:val="00FD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8CDA7"/>
  <w15:chartTrackingRefBased/>
  <w15:docId w15:val="{B02409FB-4790-4F8B-965E-4DEC643F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5103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103D"/>
    <w:rPr>
      <w:color w:val="954F72"/>
      <w:u w:val="single"/>
    </w:rPr>
  </w:style>
  <w:style w:type="paragraph" w:customStyle="1" w:styleId="msonormal0">
    <w:name w:val="msonormal"/>
    <w:basedOn w:val="Normal"/>
    <w:rsid w:val="00C51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C51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 w:val="24"/>
      <w:szCs w:val="24"/>
    </w:rPr>
  </w:style>
  <w:style w:type="paragraph" w:customStyle="1" w:styleId="xl65">
    <w:name w:val="xl65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C5103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C5103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2">
    <w:name w:val="xl72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3">
    <w:name w:val="xl73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B050"/>
      <w:sz w:val="24"/>
      <w:szCs w:val="24"/>
    </w:rPr>
  </w:style>
  <w:style w:type="paragraph" w:customStyle="1" w:styleId="xl77">
    <w:name w:val="xl77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C5103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 w:val="24"/>
      <w:szCs w:val="24"/>
    </w:rPr>
  </w:style>
  <w:style w:type="paragraph" w:customStyle="1" w:styleId="xl85">
    <w:name w:val="xl85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B050"/>
      <w:sz w:val="24"/>
      <w:szCs w:val="24"/>
    </w:rPr>
  </w:style>
  <w:style w:type="paragraph" w:customStyle="1" w:styleId="xl87">
    <w:name w:val="xl87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90">
    <w:name w:val="xl90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C5103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C5103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C5103D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C5103D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C5103D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C5103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7">
    <w:name w:val="xl97"/>
    <w:basedOn w:val="Normal"/>
    <w:rsid w:val="00C5103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"/>
    <w:rsid w:val="00C5103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C5103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C5103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C5103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03">
    <w:name w:val="xl103"/>
    <w:basedOn w:val="Normal"/>
    <w:rsid w:val="00C5103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04">
    <w:name w:val="xl104"/>
    <w:basedOn w:val="Normal"/>
    <w:rsid w:val="00C5103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105">
    <w:name w:val="xl105"/>
    <w:basedOn w:val="Normal"/>
    <w:rsid w:val="00C5103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4018</Words>
  <Characters>22909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Tuohy</dc:creator>
  <cp:keywords/>
  <dc:description/>
  <cp:lastModifiedBy>C Tuohy</cp:lastModifiedBy>
  <cp:revision>5</cp:revision>
  <dcterms:created xsi:type="dcterms:W3CDTF">2022-12-20T00:43:00Z</dcterms:created>
  <dcterms:modified xsi:type="dcterms:W3CDTF">2022-12-20T17:05:00Z</dcterms:modified>
</cp:coreProperties>
</file>